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Your Full Name</w:t>
      </w:r>
      <w:r>
        <w:br/>
      </w:r>
      <w:r>
        <w:t xml:space="preserve">Address Line 1, Kabul, Afghanistan</w:t>
      </w:r>
      <w:r>
        <w:br/>
      </w:r>
      <w:r>
        <w:t xml:space="preserve">+93 XXX XXXXXXX | your.email@example.com</w:t>
      </w:r>
    </w:p>
    <w:p>
      <w:pPr>
        <w:pStyle w:val="BodyText"/>
      </w:pPr>
      <w:r>
        <w:t xml:space="preserve">October 26, 2023</w:t>
      </w:r>
    </w:p>
    <w:bookmarkEnd w:id="20"/>
    <w:p>
      <w:pPr>
        <w:pStyle w:val="BodyText"/>
      </w:pPr>
      <w:r>
        <w:t xml:space="preserve">To the Hiring Committee,</w:t>
      </w:r>
    </w:p>
    <w:p>
      <w:pPr>
        <w:pStyle w:val="BodyText"/>
      </w:pPr>
      <w:r>
        <w:t xml:space="preserve">Dear Hiring Managers,</w:t>
      </w:r>
    </w:p>
    <w:p>
      <w:pPr>
        <w:pStyle w:val="BodyText"/>
      </w:pPr>
      <w:r>
        <w:t xml:space="preserve">I am writing this Internship Application Letter to express my profound enthusiasm for the Software Engineer Internship opportunity at your esteemed organization in Afghanistan Kabul. As a dedicated computer science student at Kabul University with hands-on experience in full-stack development and a deep commitment to advancing technological innovation within our nation, I am eager to contribute my skills while learning from industry leaders who are shaping Afghanistan's digital future right here in the heart of our capital city.</w:t>
      </w:r>
    </w:p>
    <w:p>
      <w:pPr>
        <w:pStyle w:val="BodyText"/>
      </w:pPr>
      <w:r>
        <w:t xml:space="preserve">Growing up witnessing Afghanistan's remarkable resilience, I've always believed technology could be a catalyst for socioeconomic transformation. The rapid growth of Kabul's startup ecosystem—evident in hubs like the Kabul Innovation Center and ventures such as Pahal and E-Commerce platforms—has ignited my passion for software engineering. This internship opportunity represents more than just professional development; it is a chance to actively participate in building Afghanistan's technological infrastructure from within. I am particularly inspired by your organization's work in [mention specific project if known, e.g., "developing educational apps for rural schools" or "creating local e-commerce solutions"], which aligns perfectly with my belief that technology must serve Afghan communities first.</w:t>
      </w:r>
    </w:p>
    <w:p>
      <w:pPr>
        <w:pStyle w:val="BodyText"/>
      </w:pPr>
      <w:r>
        <w:t xml:space="preserve">My academic journey has equipped me with a robust foundation for this Software Engineer Internship. I have completed coursework in data structures, algorithms, web development (using JavaScript, Python, and React), and database management. During my final year project at Kabul University, I developed "Afghan Connect," a mobile application connecting rural artisans with urban markets using Firebase and Flutter—solving real problems while learning agile development methodologies. This project required me to navigate complex challenges such as optimizing app performance for low-bandwidth regions in Afghanistan, which taught me the critical importance of context-aware software design. Additionally, I contributed to open-source projects on GitHub, including a localized translation tool for Afghan Pashto and Dari dialects, demonstrating my commitment to culturally relevant technology solutions.</w:t>
      </w:r>
    </w:p>
    <w:p>
      <w:pPr>
        <w:pStyle w:val="BodyText"/>
      </w:pPr>
      <w:r>
        <w:t xml:space="preserve">What excites me most about this opportunity in Afghanistan Kabul is the chance to apply my technical skills while understanding the unique digital landscape of our region. Unlike Silicon Valley, tech development here must address challenges like limited infrastructure, diverse linguistic needs, and cultural contexts—making every solution a testament to thoughtful engineering. I've observed how companies in Kabul are pioneering affordable fintech solutions for unbanked populations and creating AI tools that recognize local dialects. As a Software Engineer intern, I am prepared to immerse myself in this dynamic environment while contributing to projects that drive tangible impact across Afghanistan's communities.</w:t>
      </w:r>
    </w:p>
    <w:p>
      <w:pPr>
        <w:pStyle w:val="BodyText"/>
      </w:pPr>
      <w:r>
        <w:t xml:space="preserve">My technical proficiency includes:</w:t>
      </w:r>
    </w:p>
    <w:p>
      <w:pPr>
        <w:numPr>
          <w:ilvl w:val="0"/>
          <w:numId w:val="1001"/>
        </w:numPr>
        <w:pStyle w:val="Compact"/>
      </w:pPr>
      <w:r>
        <w:t xml:space="preserve">Proficient in JavaScript, Python, and Java with experience building responsive web applications</w:t>
      </w:r>
    </w:p>
    <w:p>
      <w:pPr>
        <w:numPr>
          <w:ilvl w:val="0"/>
          <w:numId w:val="1001"/>
        </w:numPr>
        <w:pStyle w:val="Compact"/>
      </w:pPr>
      <w:r>
        <w:t xml:space="preserve">Familiarity with cloud platforms (AWS) and containerization tools (Docker)</w:t>
      </w:r>
    </w:p>
    <w:p>
      <w:pPr>
        <w:numPr>
          <w:ilvl w:val="0"/>
          <w:numId w:val="1001"/>
        </w:numPr>
        <w:pStyle w:val="Compact"/>
      </w:pPr>
      <w:r>
        <w:t xml:space="preserve">Experience in collaborative development using Git and Agile methodologies</w:t>
      </w:r>
    </w:p>
    <w:p>
      <w:pPr>
        <w:numPr>
          <w:ilvl w:val="0"/>
          <w:numId w:val="1001"/>
        </w:numPr>
        <w:pStyle w:val="Compact"/>
      </w:pPr>
      <w:r>
        <w:t xml:space="preserve">Understanding of cybersecurity principles critical for protecting Afghan digital assets</w:t>
      </w:r>
    </w:p>
    <w:p>
      <w:pPr>
        <w:pStyle w:val="FirstParagraph"/>
      </w:pPr>
      <w:r>
        <w:t xml:space="preserve">More importantly, I bring the adaptability required to thrive in Afghanistan's evolving tech scene. Having volunteered at the Kabul Computer Society workshops, I've mentored 50+ local youth in basic coding—learning that patience and clear communication are as vital as technical skills when bridging the digital divide.</w:t>
      </w:r>
    </w:p>
    <w:p>
      <w:pPr>
        <w:pStyle w:val="BodyText"/>
      </w:pPr>
      <w:r>
        <w:t xml:space="preserve">I understand that Afghanistan Kabul presents both unique opportunities and challenges for technology development. The government's recent "Digital Afghanistan 2030" initiative has created unprecedented momentum for tech innovation, yet we still face barriers like inconsistent internet access and skill gaps. My goal as a Software Engineer intern is to help overcome these through practical, sustainable solutions—whether optimizing apps for offline use or creating multilingual interfaces that serve our diverse population. I am not merely seeking an internship; I aim to become part of the movement building technology that belongs to Afghanistan, by Afghans.</w:t>
      </w:r>
    </w:p>
    <w:p>
      <w:pPr>
        <w:pStyle w:val="BodyText"/>
      </w:pPr>
      <w:r>
        <w:t xml:space="preserve">What sets me apart is my deep cultural understanding and unwavering commitment to our nation's progress. While many international interns focus on global markets, I've chosen to invest my growth in local solutions—like developing a low-cost SMS-based health information system for remote provinces last summer. This experience reinforced that technology must be accessible, relevant, and community-driven. In Afghanistan Kabul, where every line of code can empower a farmer or student, I am ready to approach software engineering with this mission-driven perspective.</w:t>
      </w:r>
    </w:p>
    <w:p>
      <w:pPr>
        <w:pStyle w:val="BodyText"/>
      </w:pPr>
      <w:r>
        <w:t xml:space="preserve">I have long admired your organization's role in fostering tech talent within Afghanistan—particularly your mentorship programs for women in STEM and partnerships with universities like Kabul University. This Internship Application Letter is my earnest plea to join a team that values both technical excellence and social impact. I am confident that my proactive attitude, technical foundation, and passion for Afghan innovation would make me a valuable addition to your engineering team.</w:t>
      </w:r>
    </w:p>
    <w:p>
      <w:pPr>
        <w:pStyle w:val="BodyText"/>
      </w:pPr>
      <w:r>
        <w:t xml:space="preserve">Thank you for considering my application. I have attached my resume for your review and welcome the opportunity to discuss how my skills align with your needs in an interview at your convenience. I am available immediately and can be reached at +93 XXX XXXXXXX or via email.</w:t>
      </w:r>
    </w:p>
    <w:p>
      <w:pPr>
        <w:pStyle w:val="BodyText"/>
      </w:pPr>
      <w:r>
        <w:t xml:space="preserve">Sincerely,</w:t>
      </w:r>
      <w:r>
        <w:br/>
      </w:r>
    </w:p>
    <w:p>
      <w:pPr>
        <w:pStyle w:val="BodyText"/>
      </w:pPr>
      <w:r>
        <w:t xml:space="preserve">Your Full Name</w:t>
      </w:r>
    </w:p>
    <w:p>
      <w:pPr>
        <w:pStyle w:val="BodyText"/>
      </w:pPr>
      <w:r>
        <w:t xml:space="preserve">Note: This Internship Application Letter reflects my commitment to contributing to Afghanistan's technological advancement from Kabul, where I believe the next generation of software solutions must be built with local context in mi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4-25T21:08:42Z</dcterms:created>
  <dcterms:modified xsi:type="dcterms:W3CDTF">2026-04-25T21:08:42Z</dcterms:modified>
</cp:coreProperties>
</file>

<file path=docProps/custom.xml><?xml version="1.0" encoding="utf-8"?>
<Properties xmlns="http://schemas.openxmlformats.org/officeDocument/2006/custom-properties" xmlns:vt="http://schemas.openxmlformats.org/officeDocument/2006/docPropsVTypes"/>
</file>